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920FDB4"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072EB7">
        <w:rPr>
          <w:sz w:val="22"/>
          <w:szCs w:val="22"/>
          <w:lang w:val="en-GB"/>
        </w:rPr>
        <w:t>yoming</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E3A54E0" w14:textId="1D3E6FD7" w:rsidR="00072EB7" w:rsidRPr="00CE05B2" w:rsidRDefault="00072EB7" w:rsidP="00072EB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Lease termination date or 15 days from receiving the Tenant’s forwarding address, whichever is lesser.</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371AE" w14:textId="77777777" w:rsidR="00E210B9" w:rsidRDefault="00E210B9" w:rsidP="00CB37D9">
      <w:pPr>
        <w:spacing w:after="0" w:line="240" w:lineRule="auto"/>
      </w:pPr>
      <w:r>
        <w:separator/>
      </w:r>
    </w:p>
  </w:endnote>
  <w:endnote w:type="continuationSeparator" w:id="0">
    <w:p w14:paraId="3D31A0CC" w14:textId="77777777" w:rsidR="00E210B9" w:rsidRDefault="00E210B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26150" w14:textId="77777777" w:rsidR="00CC7782" w:rsidRDefault="00CC7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8E4499" w:rsidR="00CB37D9" w:rsidRPr="00CC7782" w:rsidRDefault="00CB37D9" w:rsidP="00CC7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8ADA" w14:textId="77777777" w:rsidR="00CC7782" w:rsidRDefault="00CC7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C43FB" w14:textId="77777777" w:rsidR="00E210B9" w:rsidRDefault="00E210B9" w:rsidP="00CB37D9">
      <w:pPr>
        <w:spacing w:after="0" w:line="240" w:lineRule="auto"/>
      </w:pPr>
      <w:r>
        <w:separator/>
      </w:r>
    </w:p>
  </w:footnote>
  <w:footnote w:type="continuationSeparator" w:id="0">
    <w:p w14:paraId="7AE20B26" w14:textId="77777777" w:rsidR="00E210B9" w:rsidRDefault="00E210B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6E261" w14:textId="77777777" w:rsidR="00CC7782" w:rsidRDefault="00CC7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C92845" w:rsidR="00AD6FC0" w:rsidRPr="00CC7782" w:rsidRDefault="00AD6FC0" w:rsidP="00CC7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8716F" w14:textId="77777777" w:rsidR="00CC7782" w:rsidRDefault="00CC7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4815139">
    <w:abstractNumId w:val="0"/>
  </w:num>
  <w:num w:numId="2" w16cid:durableId="1129739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72EB7"/>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E00A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917B3"/>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70C"/>
    <w:rsid w:val="00C26AEA"/>
    <w:rsid w:val="00C55AF5"/>
    <w:rsid w:val="00C576A9"/>
    <w:rsid w:val="00C91B90"/>
    <w:rsid w:val="00C92AC7"/>
    <w:rsid w:val="00C979AC"/>
    <w:rsid w:val="00CA36A0"/>
    <w:rsid w:val="00CB37D9"/>
    <w:rsid w:val="00CC639D"/>
    <w:rsid w:val="00CC7782"/>
    <w:rsid w:val="00CD6FD8"/>
    <w:rsid w:val="00D0285F"/>
    <w:rsid w:val="00D20791"/>
    <w:rsid w:val="00D44429"/>
    <w:rsid w:val="00D460AA"/>
    <w:rsid w:val="00D54234"/>
    <w:rsid w:val="00D922B5"/>
    <w:rsid w:val="00D9550F"/>
    <w:rsid w:val="00DB03BE"/>
    <w:rsid w:val="00DC1265"/>
    <w:rsid w:val="00DD2CCC"/>
    <w:rsid w:val="00DD2D6C"/>
    <w:rsid w:val="00DD62B3"/>
    <w:rsid w:val="00DD74F7"/>
    <w:rsid w:val="00E05A4F"/>
    <w:rsid w:val="00E210B9"/>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4</Words>
  <Characters>10683</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3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